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2B9F45" w14:textId="77777777" w:rsidR="00AD61E6" w:rsidRPr="00FF6537" w:rsidRDefault="00AB6C91" w:rsidP="00AD61E6">
      <w:pPr>
        <w:rPr>
          <w:b/>
          <w:color w:val="17365D" w:themeColor="text2" w:themeShade="BF"/>
        </w:rPr>
      </w:pPr>
      <w:r w:rsidRPr="00542D59">
        <w:rPr>
          <w:noProof/>
          <w:color w:val="00206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142B9F66" wp14:editId="142B9F67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4382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42B9F46" w14:textId="77777777" w:rsidR="004C73CD" w:rsidRDefault="004C73CD" w:rsidP="00EE3C07">
      <w:pPr>
        <w:spacing w:after="0"/>
        <w:jc w:val="center"/>
        <w:rPr>
          <w:rFonts w:cstheme="minorHAnsi"/>
          <w:b/>
          <w:color w:val="17365D" w:themeColor="text2" w:themeShade="BF"/>
          <w:sz w:val="32"/>
          <w:szCs w:val="32"/>
        </w:rPr>
      </w:pPr>
    </w:p>
    <w:p w14:paraId="142B9F47" w14:textId="77777777" w:rsidR="00FB5758" w:rsidRPr="00542D59" w:rsidRDefault="00AD61E6" w:rsidP="005B0F82">
      <w:pPr>
        <w:spacing w:after="0"/>
        <w:jc w:val="center"/>
        <w:rPr>
          <w:rFonts w:cstheme="minorHAnsi"/>
          <w:b/>
          <w:color w:val="002060"/>
          <w:sz w:val="40"/>
          <w:szCs w:val="40"/>
        </w:rPr>
      </w:pPr>
      <w:r w:rsidRPr="00542D59">
        <w:rPr>
          <w:rFonts w:cstheme="minorHAnsi"/>
          <w:b/>
          <w:color w:val="002060"/>
          <w:sz w:val="40"/>
          <w:szCs w:val="40"/>
        </w:rPr>
        <w:t>A</w:t>
      </w:r>
      <w:r w:rsidRPr="00542D59">
        <w:rPr>
          <w:rFonts w:cstheme="minorHAnsi"/>
          <w:b/>
          <w:color w:val="1F497D" w:themeColor="text2"/>
          <w:sz w:val="32"/>
          <w:szCs w:val="32"/>
        </w:rPr>
        <w:t xml:space="preserve"> </w:t>
      </w:r>
      <w:r w:rsidRPr="00542D59">
        <w:rPr>
          <w:rFonts w:cstheme="minorHAnsi"/>
          <w:b/>
          <w:color w:val="002060"/>
          <w:sz w:val="40"/>
          <w:szCs w:val="40"/>
        </w:rPr>
        <w:t xml:space="preserve">Plan For Senior Care’s Guide </w:t>
      </w:r>
      <w:r w:rsidR="00312D4B">
        <w:rPr>
          <w:rFonts w:cstheme="minorHAnsi"/>
          <w:b/>
          <w:color w:val="002060"/>
          <w:sz w:val="40"/>
          <w:szCs w:val="40"/>
        </w:rPr>
        <w:t>On</w:t>
      </w:r>
    </w:p>
    <w:p w14:paraId="142B9F48" w14:textId="77777777" w:rsidR="00416CC2" w:rsidRPr="00542D59" w:rsidRDefault="001F1AFC" w:rsidP="005B0F82">
      <w:pPr>
        <w:spacing w:after="0"/>
        <w:jc w:val="center"/>
        <w:rPr>
          <w:rFonts w:ascii="Arial" w:hAnsi="Arial" w:cs="Arial"/>
          <w:color w:val="002060"/>
          <w:sz w:val="40"/>
          <w:szCs w:val="40"/>
        </w:rPr>
      </w:pPr>
      <w:r w:rsidRPr="00542D59">
        <w:rPr>
          <w:rFonts w:cstheme="minorHAnsi"/>
          <w:b/>
          <w:color w:val="002060"/>
          <w:sz w:val="40"/>
          <w:szCs w:val="40"/>
        </w:rPr>
        <w:t xml:space="preserve"> </w:t>
      </w:r>
      <w:r w:rsidR="00312D4B">
        <w:rPr>
          <w:rFonts w:cstheme="minorHAnsi"/>
          <w:b/>
          <w:color w:val="002060"/>
          <w:sz w:val="40"/>
          <w:szCs w:val="40"/>
        </w:rPr>
        <w:t>Fall Prevention</w:t>
      </w:r>
    </w:p>
    <w:p w14:paraId="142B9F49" w14:textId="77777777" w:rsidR="00EE3C07" w:rsidRPr="005B51C4" w:rsidRDefault="004A00D7" w:rsidP="000368D0">
      <w:pPr>
        <w:pStyle w:val="ListParagraph"/>
        <w:rPr>
          <w:rFonts w:ascii="Arial" w:hAnsi="Arial" w:cs="Arial"/>
          <w:color w:val="002060"/>
          <w:sz w:val="23"/>
          <w:szCs w:val="23"/>
        </w:rPr>
      </w:pPr>
      <w:r w:rsidRPr="005B51C4">
        <w:rPr>
          <w:rFonts w:ascii="Arial" w:hAnsi="Arial" w:cs="Arial"/>
          <w:color w:val="002060"/>
          <w:sz w:val="23"/>
          <w:szCs w:val="23"/>
        </w:rPr>
        <w:t xml:space="preserve">                     </w:t>
      </w:r>
    </w:p>
    <w:p w14:paraId="142B9F4A" w14:textId="77777777" w:rsidR="00317065" w:rsidRDefault="00312D4B" w:rsidP="009D304D">
      <w:pPr>
        <w:rPr>
          <w:rFonts w:ascii="Arial" w:hAnsi="Arial" w:cs="Arial"/>
          <w:noProof/>
          <w:color w:val="17365D" w:themeColor="text2" w:themeShade="BF"/>
          <w:sz w:val="23"/>
          <w:szCs w:val="23"/>
        </w:rPr>
      </w:pPr>
      <w:r w:rsidRPr="00312D4B">
        <w:rPr>
          <w:rFonts w:ascii="Arial" w:hAnsi="Arial" w:cs="Arial"/>
          <w:color w:val="17365D" w:themeColor="text2" w:themeShade="BF"/>
          <w:sz w:val="23"/>
          <w:szCs w:val="23"/>
        </w:rPr>
        <w:t>Senior loved ones are precious and fragile. As one gets older, the risk of falling increases. Whether it be symptoms leading up to a fall or safety prevention, use our guide to learn more about falls and how to help prevent them.</w:t>
      </w:r>
    </w:p>
    <w:p w14:paraId="142B9F4B" w14:textId="77777777" w:rsidR="00312D4B" w:rsidRPr="005B51C4" w:rsidRDefault="00312D4B" w:rsidP="00514E5D">
      <w:pPr>
        <w:jc w:val="center"/>
        <w:rPr>
          <w:rFonts w:ascii="Arial" w:hAnsi="Arial" w:cs="Arial"/>
          <w:color w:val="17365D" w:themeColor="text2" w:themeShade="BF"/>
          <w:sz w:val="23"/>
          <w:szCs w:val="23"/>
        </w:rPr>
      </w:pPr>
      <w:r>
        <w:rPr>
          <w:rFonts w:ascii="Arial" w:hAnsi="Arial" w:cs="Arial"/>
          <w:noProof/>
          <w:color w:val="17365D" w:themeColor="text2" w:themeShade="BF"/>
          <w:sz w:val="23"/>
          <w:szCs w:val="23"/>
        </w:rPr>
        <w:drawing>
          <wp:inline distT="0" distB="0" distL="0" distR="0" wp14:anchorId="142B9F68" wp14:editId="142B9F69">
            <wp:extent cx="1783080" cy="1285875"/>
            <wp:effectExtent l="57150" t="57150" r="121920" b="1238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eniors exercisin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1285875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B9F4C" w14:textId="77777777" w:rsidR="00AB6C91" w:rsidRPr="00AB6C91" w:rsidRDefault="00AB6C91" w:rsidP="00AB6C91">
      <w:pPr>
        <w:pStyle w:val="ListParagraph"/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b/>
          <w:bCs/>
          <w:color w:val="002060"/>
          <w:sz w:val="23"/>
          <w:szCs w:val="23"/>
        </w:rPr>
        <w:t>Fall Findings:</w:t>
      </w:r>
    </w:p>
    <w:p w14:paraId="142B9F4D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One out of three older adults fall each year, but less than 50% will discuss it with their physicians.</w:t>
      </w:r>
    </w:p>
    <w:p w14:paraId="142B9F4E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20-30% of individuals that fall suffer moderate to severe injuries.</w:t>
      </w:r>
    </w:p>
    <w:p w14:paraId="142B9F4F" w14:textId="392E8659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 xml:space="preserve">Falls are the leading cause of both fatal and </w:t>
      </w:r>
      <w:r w:rsidRPr="00A206E9">
        <w:rPr>
          <w:rFonts w:ascii="Arial" w:hAnsi="Arial" w:cs="Arial"/>
          <w:noProof/>
          <w:color w:val="002060"/>
          <w:sz w:val="23"/>
          <w:szCs w:val="23"/>
        </w:rPr>
        <w:t>non</w:t>
      </w:r>
      <w:r w:rsidR="00A206E9">
        <w:rPr>
          <w:rFonts w:ascii="Arial" w:hAnsi="Arial" w:cs="Arial"/>
          <w:noProof/>
          <w:color w:val="002060"/>
          <w:sz w:val="23"/>
          <w:szCs w:val="23"/>
        </w:rPr>
        <w:t>-</w:t>
      </w:r>
      <w:r w:rsidRPr="00A206E9">
        <w:rPr>
          <w:rFonts w:ascii="Arial" w:hAnsi="Arial" w:cs="Arial"/>
          <w:noProof/>
          <w:color w:val="002060"/>
          <w:sz w:val="23"/>
          <w:szCs w:val="23"/>
        </w:rPr>
        <w:t>fatal</w:t>
      </w:r>
      <w:r w:rsidRPr="00AB6C91">
        <w:rPr>
          <w:rFonts w:ascii="Arial" w:hAnsi="Arial" w:cs="Arial"/>
          <w:color w:val="002060"/>
          <w:sz w:val="23"/>
          <w:szCs w:val="23"/>
        </w:rPr>
        <w:t xml:space="preserve"> injuries in seniors.</w:t>
      </w:r>
    </w:p>
    <w:p w14:paraId="142B9F50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206E9">
        <w:rPr>
          <w:rFonts w:ascii="Arial" w:hAnsi="Arial" w:cs="Arial"/>
          <w:noProof/>
          <w:color w:val="002060"/>
          <w:sz w:val="23"/>
          <w:szCs w:val="23"/>
        </w:rPr>
        <w:t>35% of brain injuries are caused by falls</w:t>
      </w:r>
      <w:r w:rsidRPr="00AB6C91">
        <w:rPr>
          <w:rFonts w:ascii="Arial" w:hAnsi="Arial" w:cs="Arial"/>
          <w:color w:val="002060"/>
          <w:sz w:val="23"/>
          <w:szCs w:val="23"/>
        </w:rPr>
        <w:t>.</w:t>
      </w:r>
    </w:p>
    <w:p w14:paraId="142B9F51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50% of seniors who fall have trouble getting up without help.</w:t>
      </w:r>
      <w:r w:rsidRPr="00AB6C91">
        <w:rPr>
          <w:rFonts w:ascii="Arial" w:eastAsia="Times New Roman" w:hAnsi="Arial" w:cs="Arial"/>
          <w:b/>
          <w:bCs/>
          <w:color w:val="483F8C"/>
          <w:sz w:val="27"/>
          <w:szCs w:val="27"/>
        </w:rPr>
        <w:t xml:space="preserve"> </w:t>
      </w:r>
    </w:p>
    <w:p w14:paraId="142B9F52" w14:textId="77777777" w:rsidR="00AB6C91" w:rsidRPr="00AB6C91" w:rsidRDefault="00AB6C91" w:rsidP="00AB6C91">
      <w:pPr>
        <w:pStyle w:val="ListParagraph"/>
        <w:rPr>
          <w:rFonts w:ascii="Arial" w:hAnsi="Arial" w:cs="Arial"/>
          <w:color w:val="002060"/>
          <w:sz w:val="23"/>
          <w:szCs w:val="23"/>
        </w:rPr>
      </w:pPr>
    </w:p>
    <w:p w14:paraId="142B9F53" w14:textId="77777777" w:rsidR="00AB6C91" w:rsidRPr="00AB6C91" w:rsidRDefault="00AB6C91" w:rsidP="00AB6C91">
      <w:pPr>
        <w:pStyle w:val="ListParagraph"/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b/>
          <w:bCs/>
          <w:color w:val="002060"/>
          <w:sz w:val="23"/>
          <w:szCs w:val="23"/>
        </w:rPr>
        <w:t>Fall Symptoms:</w:t>
      </w:r>
    </w:p>
    <w:p w14:paraId="142B9F54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General weakness, dizziness or lightheadedness.</w:t>
      </w:r>
      <w:r w:rsidRPr="00AB6C91">
        <w:rPr>
          <w:rFonts w:ascii="Arial" w:eastAsia="Times New Roman" w:hAnsi="Arial" w:cs="Arial"/>
          <w:b/>
          <w:bCs/>
          <w:color w:val="483F8C"/>
          <w:sz w:val="27"/>
          <w:szCs w:val="27"/>
        </w:rPr>
        <w:t xml:space="preserve"> </w:t>
      </w:r>
    </w:p>
    <w:p w14:paraId="142B9F55" w14:textId="77777777" w:rsidR="00AB6C91" w:rsidRPr="00AB6C91" w:rsidRDefault="00AB6C91" w:rsidP="00AB6C91">
      <w:pPr>
        <w:pStyle w:val="ListParagraph"/>
        <w:rPr>
          <w:rFonts w:ascii="Arial" w:hAnsi="Arial" w:cs="Arial"/>
          <w:color w:val="002060"/>
          <w:sz w:val="23"/>
          <w:szCs w:val="23"/>
        </w:rPr>
      </w:pPr>
    </w:p>
    <w:p w14:paraId="142B9F56" w14:textId="77777777" w:rsidR="00AB6C91" w:rsidRPr="00AB6C91" w:rsidRDefault="00AB6C91" w:rsidP="00AB6C91">
      <w:pPr>
        <w:pStyle w:val="ListParagraph"/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b/>
          <w:bCs/>
          <w:color w:val="002060"/>
          <w:sz w:val="23"/>
          <w:szCs w:val="23"/>
        </w:rPr>
        <w:t>Fall Prevention Strategies:</w:t>
      </w:r>
    </w:p>
    <w:p w14:paraId="142B9F57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Have a regular exercise program.</w:t>
      </w:r>
    </w:p>
    <w:p w14:paraId="142B9F58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Have routine eye exams.</w:t>
      </w:r>
    </w:p>
    <w:p w14:paraId="142B9F59" w14:textId="54403DC9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 xml:space="preserve">Check medications on a regular basis to make sure your loved one </w:t>
      </w:r>
      <w:r w:rsidRPr="00A206E9">
        <w:rPr>
          <w:rFonts w:ascii="Arial" w:hAnsi="Arial" w:cs="Arial"/>
          <w:noProof/>
          <w:color w:val="002060"/>
          <w:sz w:val="23"/>
          <w:szCs w:val="23"/>
        </w:rPr>
        <w:t xml:space="preserve">is not </w:t>
      </w:r>
      <w:bookmarkStart w:id="0" w:name="_GoBack"/>
      <w:r w:rsidRPr="00A206E9">
        <w:rPr>
          <w:rFonts w:ascii="Arial" w:hAnsi="Arial" w:cs="Arial"/>
          <w:noProof/>
          <w:color w:val="002060"/>
          <w:sz w:val="23"/>
          <w:szCs w:val="23"/>
        </w:rPr>
        <w:t>overmedicated</w:t>
      </w:r>
      <w:r w:rsidRPr="00AB6C91">
        <w:rPr>
          <w:rFonts w:ascii="Arial" w:hAnsi="Arial" w:cs="Arial"/>
          <w:color w:val="002060"/>
          <w:sz w:val="23"/>
          <w:szCs w:val="23"/>
        </w:rPr>
        <w:t xml:space="preserve"> </w:t>
      </w:r>
      <w:bookmarkEnd w:id="0"/>
      <w:r w:rsidRPr="00AB6C91">
        <w:rPr>
          <w:rFonts w:ascii="Arial" w:hAnsi="Arial" w:cs="Arial"/>
          <w:color w:val="002060"/>
          <w:sz w:val="23"/>
          <w:szCs w:val="23"/>
        </w:rPr>
        <w:t>or having drowsiness or dizziness.</w:t>
      </w:r>
    </w:p>
    <w:p w14:paraId="142B9F5A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Create a safe home environment with proper day and night lighting, sturdy railings, removal of throw rugs and other trip hazards.</w:t>
      </w:r>
      <w:r w:rsidRPr="00AB6C91">
        <w:rPr>
          <w:rFonts w:ascii="Arial" w:eastAsia="Times New Roman" w:hAnsi="Arial" w:cs="Arial"/>
          <w:b/>
          <w:bCs/>
          <w:color w:val="483F8C"/>
          <w:sz w:val="27"/>
          <w:szCs w:val="27"/>
        </w:rPr>
        <w:t xml:space="preserve"> </w:t>
      </w:r>
    </w:p>
    <w:p w14:paraId="142B9F5B" w14:textId="77777777" w:rsidR="00AB6C91" w:rsidRPr="00AB6C91" w:rsidRDefault="00AB6C91" w:rsidP="00AB6C91">
      <w:pPr>
        <w:pStyle w:val="ListParagraph"/>
        <w:rPr>
          <w:rFonts w:ascii="Arial" w:hAnsi="Arial" w:cs="Arial"/>
          <w:color w:val="002060"/>
          <w:sz w:val="23"/>
          <w:szCs w:val="23"/>
        </w:rPr>
      </w:pPr>
    </w:p>
    <w:p w14:paraId="142B9F5C" w14:textId="77777777" w:rsidR="00AB6C91" w:rsidRPr="00AB6C91" w:rsidRDefault="00AB6C91" w:rsidP="00AB6C91">
      <w:pPr>
        <w:pStyle w:val="ListParagraph"/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b/>
          <w:bCs/>
          <w:color w:val="002060"/>
          <w:sz w:val="23"/>
          <w:szCs w:val="23"/>
        </w:rPr>
        <w:t>When A Fall Happens:</w:t>
      </w:r>
    </w:p>
    <w:p w14:paraId="142B9F5D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Contact your loved one's physician and have an assessment to help determine the cause of the fall.</w:t>
      </w:r>
    </w:p>
    <w:p w14:paraId="142B9F5E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Give the physician accurate information regarding the fall incident and current medications.</w:t>
      </w:r>
    </w:p>
    <w:p w14:paraId="142B9F5F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Discuss with the physician if the fall could be related to other health issues.</w:t>
      </w:r>
    </w:p>
    <w:p w14:paraId="142B9F60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Ask the physician if physical therapy is an option for your loved one.</w:t>
      </w:r>
    </w:p>
    <w:p w14:paraId="142B9F61" w14:textId="77777777" w:rsidR="00AB6C91" w:rsidRPr="00AB6C91" w:rsidRDefault="00AB6C91" w:rsidP="00AB6C91">
      <w:pPr>
        <w:pStyle w:val="ListParagraph"/>
        <w:numPr>
          <w:ilvl w:val="0"/>
          <w:numId w:val="4"/>
        </w:numPr>
        <w:rPr>
          <w:rFonts w:ascii="Arial" w:hAnsi="Arial" w:cs="Arial"/>
          <w:color w:val="002060"/>
          <w:sz w:val="23"/>
          <w:szCs w:val="23"/>
        </w:rPr>
      </w:pPr>
      <w:r w:rsidRPr="00AB6C91">
        <w:rPr>
          <w:rFonts w:ascii="Arial" w:hAnsi="Arial" w:cs="Arial"/>
          <w:color w:val="002060"/>
          <w:sz w:val="23"/>
          <w:szCs w:val="23"/>
        </w:rPr>
        <w:t>Have a family meeting to discuss a care plan to help keep your loved one safe.</w:t>
      </w:r>
    </w:p>
    <w:p w14:paraId="142B9F62" w14:textId="77777777" w:rsidR="00AB6C91" w:rsidRPr="00AB6C91" w:rsidRDefault="00AB6C91" w:rsidP="00AB6C91">
      <w:pPr>
        <w:pStyle w:val="ListParagraph"/>
        <w:rPr>
          <w:rFonts w:ascii="Arial" w:hAnsi="Arial" w:cs="Arial"/>
          <w:color w:val="002060"/>
          <w:sz w:val="23"/>
          <w:szCs w:val="23"/>
        </w:rPr>
      </w:pPr>
    </w:p>
    <w:p w14:paraId="142B9F63" w14:textId="77777777" w:rsidR="00AD61E6" w:rsidRPr="00317065" w:rsidRDefault="00FC3F7A" w:rsidP="00763483">
      <w:pPr>
        <w:pStyle w:val="ListParagraph"/>
        <w:spacing w:after="0" w:line="240" w:lineRule="auto"/>
        <w:rPr>
          <w:rFonts w:ascii="Arial" w:hAnsi="Arial" w:cs="Arial"/>
          <w:b/>
          <w:i/>
          <w:color w:val="FF0000"/>
        </w:rPr>
      </w:pPr>
      <w:r w:rsidRPr="00317065">
        <w:rPr>
          <w:rFonts w:ascii="Arial" w:hAnsi="Arial" w:cs="Arial"/>
          <w:b/>
          <w:i/>
          <w:color w:val="FF0000"/>
        </w:rPr>
        <w:t>I</w:t>
      </w:r>
      <w:r w:rsidR="00EB4E3C" w:rsidRPr="00317065">
        <w:rPr>
          <w:rFonts w:ascii="Arial" w:hAnsi="Arial" w:cs="Arial"/>
          <w:b/>
          <w:i/>
          <w:color w:val="FF0000"/>
        </w:rPr>
        <w:t xml:space="preserve">f your loved one is struggling at home to care for </w:t>
      </w:r>
      <w:r w:rsidR="00763483" w:rsidRPr="00317065">
        <w:rPr>
          <w:rFonts w:ascii="Arial" w:hAnsi="Arial" w:cs="Arial"/>
          <w:b/>
          <w:i/>
          <w:color w:val="FF0000"/>
        </w:rPr>
        <w:t>her/himself</w:t>
      </w:r>
      <w:r w:rsidR="00EB4E3C" w:rsidRPr="00317065">
        <w:rPr>
          <w:rFonts w:ascii="Arial" w:hAnsi="Arial" w:cs="Arial"/>
          <w:b/>
          <w:i/>
          <w:color w:val="FF0000"/>
        </w:rPr>
        <w:t xml:space="preserve"> and you would like to explore senior care and housing options, pleas</w:t>
      </w:r>
      <w:r w:rsidR="00B0133C">
        <w:rPr>
          <w:rFonts w:ascii="Arial" w:hAnsi="Arial" w:cs="Arial"/>
          <w:b/>
          <w:i/>
          <w:color w:val="FF0000"/>
        </w:rPr>
        <w:t>e give us a call today. We will</w:t>
      </w:r>
      <w:r w:rsidR="00EB4E3C" w:rsidRPr="00317065">
        <w:rPr>
          <w:rFonts w:ascii="Arial" w:hAnsi="Arial" w:cs="Arial"/>
          <w:b/>
          <w:i/>
          <w:color w:val="FF0000"/>
        </w:rPr>
        <w:t xml:space="preserve"> be happy to create a personalized care plan for your loved one.    </w:t>
      </w:r>
    </w:p>
    <w:p w14:paraId="142B9F64" w14:textId="77777777" w:rsidR="00004431" w:rsidRDefault="00EB4E3C" w:rsidP="00004431">
      <w:pPr>
        <w:tabs>
          <w:tab w:val="left" w:pos="6405"/>
        </w:tabs>
        <w:spacing w:after="0" w:line="240" w:lineRule="auto"/>
        <w:rPr>
          <w:color w:val="002060"/>
        </w:rPr>
      </w:pPr>
      <w:r w:rsidRPr="00542D59">
        <w:rPr>
          <w:rFonts w:ascii="Arial" w:hAnsi="Arial" w:cs="Arial"/>
          <w:b/>
          <w:i/>
          <w:color w:val="002060"/>
        </w:rPr>
        <w:t xml:space="preserve"> </w:t>
      </w:r>
      <w:r w:rsidR="00542D59" w:rsidRPr="00542D59">
        <w:rPr>
          <w:rFonts w:ascii="Arial" w:hAnsi="Arial" w:cs="Arial"/>
          <w:b/>
          <w:i/>
          <w:color w:val="002060"/>
        </w:rPr>
        <w:tab/>
      </w:r>
    </w:p>
    <w:p w14:paraId="142B9F65" w14:textId="77777777" w:rsidR="00410791" w:rsidRPr="00542D59" w:rsidRDefault="00A206E9" w:rsidP="00EB4E3C">
      <w:pPr>
        <w:spacing w:after="0" w:line="240" w:lineRule="auto"/>
        <w:rPr>
          <w:rFonts w:ascii="Arial" w:hAnsi="Arial" w:cs="Arial"/>
          <w:b/>
          <w:i/>
          <w:color w:val="002060"/>
        </w:rPr>
      </w:pPr>
      <w:hyperlink r:id="rId8" w:history="1">
        <w:r w:rsidR="00AD61E6" w:rsidRPr="00542D59">
          <w:rPr>
            <w:rStyle w:val="Hyperlink"/>
            <w:rFonts w:cstheme="minorHAnsi"/>
            <w:b/>
            <w:color w:val="002060"/>
            <w:u w:val="none"/>
          </w:rPr>
          <w:t>www.APlanForSeniorCare.com</w:t>
        </w:r>
      </w:hyperlink>
      <w:r w:rsidR="00AD61E6" w:rsidRPr="00542D59">
        <w:rPr>
          <w:rFonts w:cstheme="minorHAnsi"/>
          <w:b/>
          <w:color w:val="002060"/>
        </w:rPr>
        <w:t xml:space="preserve">      </w:t>
      </w:r>
      <w:r w:rsidR="004A00D7">
        <w:rPr>
          <w:rFonts w:cstheme="minorHAnsi"/>
          <w:b/>
          <w:color w:val="002060"/>
        </w:rPr>
        <w:t xml:space="preserve">  </w:t>
      </w:r>
      <w:r w:rsidR="00F359E7">
        <w:rPr>
          <w:rFonts w:cstheme="minorHAnsi"/>
          <w:b/>
          <w:color w:val="002060"/>
        </w:rPr>
        <w:t>Call Us Today</w:t>
      </w:r>
      <w:r w:rsidR="00AB6C91">
        <w:rPr>
          <w:rFonts w:cstheme="minorHAnsi"/>
          <w:b/>
          <w:color w:val="002060"/>
        </w:rPr>
        <w:t xml:space="preserve"> </w:t>
      </w:r>
      <w:r w:rsidR="00AD61E6" w:rsidRPr="00542D59">
        <w:rPr>
          <w:rFonts w:cstheme="minorHAnsi"/>
          <w:b/>
          <w:color w:val="002060"/>
        </w:rPr>
        <w:t>(</w:t>
      </w:r>
      <w:r w:rsidR="00BE699E">
        <w:rPr>
          <w:rFonts w:cstheme="minorHAnsi"/>
          <w:b/>
          <w:color w:val="002060"/>
        </w:rPr>
        <w:t>866</w:t>
      </w:r>
      <w:r w:rsidR="004A00D7">
        <w:rPr>
          <w:rFonts w:cstheme="minorHAnsi"/>
          <w:b/>
          <w:color w:val="002060"/>
        </w:rPr>
        <w:t xml:space="preserve">) </w:t>
      </w:r>
      <w:r w:rsidR="00BE699E">
        <w:rPr>
          <w:rFonts w:cstheme="minorHAnsi"/>
          <w:b/>
          <w:color w:val="002060"/>
        </w:rPr>
        <w:t>657-0026</w:t>
      </w:r>
      <w:r w:rsidR="00AD61E6" w:rsidRPr="00542D59">
        <w:rPr>
          <w:rFonts w:cstheme="minorHAnsi"/>
          <w:b/>
          <w:color w:val="002060"/>
        </w:rPr>
        <w:t xml:space="preserve">     </w:t>
      </w:r>
      <w:r w:rsidR="004A00D7">
        <w:rPr>
          <w:rFonts w:cstheme="minorHAnsi"/>
          <w:b/>
          <w:color w:val="002060"/>
        </w:rPr>
        <w:t xml:space="preserve">  </w:t>
      </w:r>
      <w:r w:rsidR="00F359E7">
        <w:rPr>
          <w:rFonts w:cstheme="minorHAnsi"/>
          <w:b/>
          <w:color w:val="002060"/>
        </w:rPr>
        <w:t>info</w:t>
      </w:r>
      <w:r w:rsidR="00AD61E6" w:rsidRPr="00542D59">
        <w:rPr>
          <w:rFonts w:cstheme="minorHAnsi"/>
          <w:b/>
          <w:color w:val="002060"/>
        </w:rPr>
        <w:t>@aplanforseniorcare.com</w:t>
      </w:r>
    </w:p>
    <w:sectPr w:rsidR="00410791" w:rsidRPr="00542D59" w:rsidSect="007F5A7F">
      <w:pgSz w:w="12240" w:h="15840"/>
      <w:pgMar w:top="360" w:right="576" w:bottom="36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63F8F"/>
    <w:multiLevelType w:val="multilevel"/>
    <w:tmpl w:val="3D463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854E35"/>
    <w:multiLevelType w:val="multilevel"/>
    <w:tmpl w:val="1CDEB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A70E07"/>
    <w:multiLevelType w:val="multilevel"/>
    <w:tmpl w:val="96C0B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67292D"/>
    <w:multiLevelType w:val="multilevel"/>
    <w:tmpl w:val="A34E8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32668C"/>
    <w:multiLevelType w:val="multilevel"/>
    <w:tmpl w:val="9844C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7" w15:restartNumberingAfterBreak="0">
    <w:nsid w:val="534F3A98"/>
    <w:multiLevelType w:val="multilevel"/>
    <w:tmpl w:val="38768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1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szQxszA3NDcwM7FU0lEKTi0uzszPAykwrAUAKvxSPCwAAAA="/>
  </w:docVars>
  <w:rsids>
    <w:rsidRoot w:val="0000757E"/>
    <w:rsid w:val="00003F3E"/>
    <w:rsid w:val="00004431"/>
    <w:rsid w:val="0000757E"/>
    <w:rsid w:val="000368D0"/>
    <w:rsid w:val="000443F5"/>
    <w:rsid w:val="000C1762"/>
    <w:rsid w:val="000D1035"/>
    <w:rsid w:val="000F27F4"/>
    <w:rsid w:val="001051C5"/>
    <w:rsid w:val="0017260D"/>
    <w:rsid w:val="001B4BE4"/>
    <w:rsid w:val="001F1AFC"/>
    <w:rsid w:val="00216A3A"/>
    <w:rsid w:val="00220186"/>
    <w:rsid w:val="0022327E"/>
    <w:rsid w:val="00270C9C"/>
    <w:rsid w:val="002C0E83"/>
    <w:rsid w:val="002E312E"/>
    <w:rsid w:val="00312D4B"/>
    <w:rsid w:val="00317065"/>
    <w:rsid w:val="00323B3C"/>
    <w:rsid w:val="0032717D"/>
    <w:rsid w:val="00385642"/>
    <w:rsid w:val="003B3105"/>
    <w:rsid w:val="003D0E96"/>
    <w:rsid w:val="003F1F1C"/>
    <w:rsid w:val="00410791"/>
    <w:rsid w:val="00416CC2"/>
    <w:rsid w:val="0042715A"/>
    <w:rsid w:val="0043261F"/>
    <w:rsid w:val="00443C05"/>
    <w:rsid w:val="00447E5E"/>
    <w:rsid w:val="00474141"/>
    <w:rsid w:val="004A00D7"/>
    <w:rsid w:val="004A13CE"/>
    <w:rsid w:val="004B57A5"/>
    <w:rsid w:val="004B5A4A"/>
    <w:rsid w:val="004C73CD"/>
    <w:rsid w:val="00514E5D"/>
    <w:rsid w:val="00535216"/>
    <w:rsid w:val="00542D59"/>
    <w:rsid w:val="00554BD7"/>
    <w:rsid w:val="0057700F"/>
    <w:rsid w:val="005B0F82"/>
    <w:rsid w:val="005B51C4"/>
    <w:rsid w:val="006023BA"/>
    <w:rsid w:val="006212D8"/>
    <w:rsid w:val="006302B3"/>
    <w:rsid w:val="00695C0A"/>
    <w:rsid w:val="006A50E2"/>
    <w:rsid w:val="006C524D"/>
    <w:rsid w:val="006F3617"/>
    <w:rsid w:val="006F790E"/>
    <w:rsid w:val="0070733E"/>
    <w:rsid w:val="00763483"/>
    <w:rsid w:val="0077675A"/>
    <w:rsid w:val="007A38B0"/>
    <w:rsid w:val="007A64A1"/>
    <w:rsid w:val="007C3D8D"/>
    <w:rsid w:val="007E0E47"/>
    <w:rsid w:val="007F5A7F"/>
    <w:rsid w:val="00823290"/>
    <w:rsid w:val="00862863"/>
    <w:rsid w:val="00884834"/>
    <w:rsid w:val="00890DEA"/>
    <w:rsid w:val="008A01B5"/>
    <w:rsid w:val="009136A7"/>
    <w:rsid w:val="0095230E"/>
    <w:rsid w:val="0096107A"/>
    <w:rsid w:val="0097125E"/>
    <w:rsid w:val="0097451A"/>
    <w:rsid w:val="009D304D"/>
    <w:rsid w:val="009D72DD"/>
    <w:rsid w:val="009E7418"/>
    <w:rsid w:val="00A07B5D"/>
    <w:rsid w:val="00A206E9"/>
    <w:rsid w:val="00AB48AD"/>
    <w:rsid w:val="00AB6C91"/>
    <w:rsid w:val="00AD5778"/>
    <w:rsid w:val="00AD61E6"/>
    <w:rsid w:val="00B0133C"/>
    <w:rsid w:val="00B508B2"/>
    <w:rsid w:val="00BB6F7B"/>
    <w:rsid w:val="00BD689A"/>
    <w:rsid w:val="00BE699E"/>
    <w:rsid w:val="00BE7F83"/>
    <w:rsid w:val="00C65BDE"/>
    <w:rsid w:val="00CA4883"/>
    <w:rsid w:val="00CF0304"/>
    <w:rsid w:val="00D015FD"/>
    <w:rsid w:val="00D17C26"/>
    <w:rsid w:val="00D263E8"/>
    <w:rsid w:val="00DD61CA"/>
    <w:rsid w:val="00E17E0A"/>
    <w:rsid w:val="00E17FDD"/>
    <w:rsid w:val="00E34411"/>
    <w:rsid w:val="00E41E7F"/>
    <w:rsid w:val="00EB4E3C"/>
    <w:rsid w:val="00EE3C07"/>
    <w:rsid w:val="00EE7757"/>
    <w:rsid w:val="00EF7652"/>
    <w:rsid w:val="00F06FB3"/>
    <w:rsid w:val="00F33640"/>
    <w:rsid w:val="00F359E7"/>
    <w:rsid w:val="00F73C15"/>
    <w:rsid w:val="00FB4339"/>
    <w:rsid w:val="00FB5758"/>
    <w:rsid w:val="00FC3F7A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B9F45"/>
  <w15:docId w15:val="{65A217AE-E999-46E5-BCF0-7F3035A45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  <w:style w:type="paragraph" w:styleId="NormalWeb">
    <w:name w:val="Normal (Web)"/>
    <w:basedOn w:val="Normal"/>
    <w:uiPriority w:val="99"/>
    <w:semiHidden/>
    <w:unhideWhenUsed/>
    <w:rsid w:val="00AB6C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PlanForSeniorCare.com" TargetMode="Externa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02F083-E145-48F3-B712-A6EA54E93D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E2EEEB-F9F3-4AB2-86FB-740F8075B740}"/>
</file>

<file path=customXml/itemProps3.xml><?xml version="1.0" encoding="utf-8"?>
<ds:datastoreItem xmlns:ds="http://schemas.openxmlformats.org/officeDocument/2006/customXml" ds:itemID="{2E62897C-9BDD-4EFB-99D7-9F09C1AAD9CB}"/>
</file>

<file path=customXml/itemProps4.xml><?xml version="1.0" encoding="utf-8"?>
<ds:datastoreItem xmlns:ds="http://schemas.openxmlformats.org/officeDocument/2006/customXml" ds:itemID="{1E521556-EA53-4B08-94AF-CAE65152541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_000</dc:creator>
  <cp:lastModifiedBy>Chere Vought</cp:lastModifiedBy>
  <cp:revision>4</cp:revision>
  <cp:lastPrinted>2014-05-20T02:21:00Z</cp:lastPrinted>
  <dcterms:created xsi:type="dcterms:W3CDTF">2014-05-22T23:34:00Z</dcterms:created>
  <dcterms:modified xsi:type="dcterms:W3CDTF">2016-09-21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